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p>
      <w:pPr>
        <w:pStyle w:val="FirstParagraph"/>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rPr>
          <w:bCs/>
          <w:b/>
        </w:rPr>
        <w:t xml:space="preserve">Q2. Do the current funding mechanisms allow for rapid development of ideas to address immediate needs in the biodiversity informatics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Digital Extended Specimen One Association at a Time: What Does It Take to Extend OBI Herbarium Records with their Associated GenBank Sequences?</dc:title>
  <dc:creator>Jorrit H. Poelen; Jenn Yost; Katelin Pearson</dc:creator>
  <cp:keywords/>
  <dcterms:created xsi:type="dcterms:W3CDTF">2023-08-12T01:52:13Z</dcterms:created>
  <dcterms:modified xsi:type="dcterms:W3CDTF">2023-08-12T01: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